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EE650" w14:textId="6A5F6BEE" w:rsidR="00392280" w:rsidRPr="000065F0" w:rsidRDefault="00410DAB" w:rsidP="000065F0">
      <w:pPr>
        <w:pStyle w:val="Title"/>
        <w:spacing w:after="240"/>
        <w:rPr>
          <w:rFonts w:ascii="Calibri" w:hAnsi="Calibri" w:cs="Calibri"/>
        </w:rPr>
      </w:pPr>
      <w:r>
        <w:rPr>
          <w:rFonts w:ascii="Calibri" w:hAnsi="Calibri" w:cs="Calibri"/>
        </w:rPr>
        <w:t>Post-implementation</w:t>
      </w:r>
      <w:r w:rsidR="007C34CF">
        <w:rPr>
          <w:rFonts w:ascii="Calibri" w:hAnsi="Calibri" w:cs="Calibri"/>
        </w:rPr>
        <w:t xml:space="preserve"> review report outline</w:t>
      </w:r>
    </w:p>
    <w:p w14:paraId="7275FB71" w14:textId="77777777" w:rsidR="005D1172" w:rsidRPr="005D1172" w:rsidRDefault="005D1172" w:rsidP="005D1172">
      <w:pPr>
        <w:rPr>
          <w:lang w:val="en"/>
        </w:rPr>
      </w:pPr>
    </w:p>
    <w:p w14:paraId="7CD015B2" w14:textId="44EAE130" w:rsidR="00F77EDB" w:rsidRPr="00147784" w:rsidRDefault="00B4528A" w:rsidP="50598391">
      <w:pPr>
        <w:pStyle w:val="Heading2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Task </w:t>
      </w:r>
      <w:r w:rsidR="00941C67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>.1</w:t>
      </w:r>
      <w:r w:rsidR="00941C67">
        <w:rPr>
          <w:rFonts w:ascii="Calibri" w:hAnsi="Calibri" w:cs="Calibri"/>
          <w:lang w:val="en"/>
        </w:rPr>
        <w:t>.1</w:t>
      </w:r>
      <w:r>
        <w:rPr>
          <w:rFonts w:ascii="Calibri" w:hAnsi="Calibri" w:cs="Calibri"/>
          <w:lang w:val="en"/>
        </w:rPr>
        <w:t xml:space="preserve"> Review the </w:t>
      </w:r>
      <w:r w:rsidR="00920AFE">
        <w:rPr>
          <w:rFonts w:ascii="Calibri" w:hAnsi="Calibri" w:cs="Calibri"/>
          <w:lang w:val="en"/>
        </w:rPr>
        <w:t>f</w:t>
      </w:r>
      <w:r w:rsidR="00941C67">
        <w:rPr>
          <w:rFonts w:ascii="Calibri" w:hAnsi="Calibri" w:cs="Calibri"/>
          <w:lang w:val="en"/>
        </w:rPr>
        <w:t>eedback</w:t>
      </w:r>
      <w:r w:rsidR="0060706B">
        <w:rPr>
          <w:rFonts w:ascii="Calibri" w:hAnsi="Calibri" w:cs="Calibri"/>
          <w:lang w:val="en"/>
        </w:rPr>
        <w:t>.</w:t>
      </w:r>
    </w:p>
    <w:p w14:paraId="2E50E1ED" w14:textId="6E591821" w:rsidR="00B4528A" w:rsidRPr="00BC4264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6"/>
        <w:gridCol w:w="8624"/>
      </w:tblGrid>
      <w:tr w:rsidR="00D0584C" w14:paraId="3AEFB402" w14:textId="77777777" w:rsidTr="00752954">
        <w:tc>
          <w:tcPr>
            <w:tcW w:w="726" w:type="dxa"/>
          </w:tcPr>
          <w:p w14:paraId="13DD3009" w14:textId="1B2A58BC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Serial No.</w:t>
            </w:r>
          </w:p>
        </w:tc>
        <w:tc>
          <w:tcPr>
            <w:tcW w:w="8624" w:type="dxa"/>
          </w:tcPr>
          <w:p w14:paraId="278881FE" w14:textId="429AE9D5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Issue</w:t>
            </w:r>
          </w:p>
        </w:tc>
      </w:tr>
      <w:tr w:rsidR="00D0584C" w14:paraId="004DE377" w14:textId="77777777" w:rsidTr="00752954">
        <w:tc>
          <w:tcPr>
            <w:tcW w:w="726" w:type="dxa"/>
          </w:tcPr>
          <w:p w14:paraId="18D97630" w14:textId="324CC6E4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8624" w:type="dxa"/>
          </w:tcPr>
          <w:p w14:paraId="6997D186" w14:textId="67B26B30" w:rsidR="00D0584C" w:rsidRPr="00BC4264" w:rsidRDefault="000065F0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xpected delivery date not displayed correctly in the customer engagement mobile app.</w:t>
            </w:r>
          </w:p>
        </w:tc>
      </w:tr>
      <w:tr w:rsidR="00D0584C" w14:paraId="336AB114" w14:textId="77777777" w:rsidTr="00752954">
        <w:tc>
          <w:tcPr>
            <w:tcW w:w="726" w:type="dxa"/>
          </w:tcPr>
          <w:p w14:paraId="471C0148" w14:textId="49FF4435" w:rsidR="00D0584C" w:rsidRPr="00BC4264" w:rsidRDefault="00752954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8624" w:type="dxa"/>
          </w:tcPr>
          <w:p w14:paraId="1869F1B7" w14:textId="5CAC5F5C" w:rsidR="00D0584C" w:rsidRPr="00BC4264" w:rsidRDefault="000065F0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vironmental impact field remains blank for selected products.</w:t>
            </w:r>
          </w:p>
        </w:tc>
      </w:tr>
      <w:tr w:rsidR="00D0584C" w14:paraId="6DB63F89" w14:textId="77777777" w:rsidTr="00752954">
        <w:tc>
          <w:tcPr>
            <w:tcW w:w="726" w:type="dxa"/>
          </w:tcPr>
          <w:p w14:paraId="1F181D91" w14:textId="60E89053" w:rsidR="00D0584C" w:rsidRPr="00BC4264" w:rsidRDefault="00752954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8624" w:type="dxa"/>
          </w:tcPr>
          <w:p w14:paraId="7B32FA38" w14:textId="46DFFFD5" w:rsidR="00D0584C" w:rsidRPr="00BC4264" w:rsidRDefault="000065F0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elay in generating analytical reports on sales trend.</w:t>
            </w:r>
          </w:p>
        </w:tc>
      </w:tr>
      <w:tr w:rsidR="00D0584C" w14:paraId="54CC8E6D" w14:textId="77777777" w:rsidTr="00752954">
        <w:tc>
          <w:tcPr>
            <w:tcW w:w="726" w:type="dxa"/>
          </w:tcPr>
          <w:p w14:paraId="03B05B17" w14:textId="54F5AFA5" w:rsidR="00D0584C" w:rsidRPr="00BC4264" w:rsidRDefault="00752954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8624" w:type="dxa"/>
          </w:tcPr>
          <w:p w14:paraId="1FA33FA0" w14:textId="1965B839" w:rsidR="00D0584C" w:rsidRPr="00BC4264" w:rsidRDefault="000065F0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xtended duration of certain transactions in the sales system during month-end.</w:t>
            </w:r>
          </w:p>
        </w:tc>
      </w:tr>
    </w:tbl>
    <w:p w14:paraId="1320E75B" w14:textId="77777777" w:rsidR="00B4528A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3505C7F" w14:textId="2CF93A92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7854E272" w14:textId="311B2AE5" w:rsidR="00B4528A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2C6FE077" w14:textId="525F370E" w:rsidR="001C0B13" w:rsidRPr="00BC4264" w:rsidRDefault="001C0B13" w:rsidP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6"/>
        <w:gridCol w:w="4456"/>
        <w:gridCol w:w="4168"/>
      </w:tblGrid>
      <w:tr w:rsidR="00D52315" w:rsidRPr="00863184" w14:paraId="13B09A16" w14:textId="77777777" w:rsidTr="000C13DE">
        <w:tc>
          <w:tcPr>
            <w:tcW w:w="726" w:type="dxa"/>
          </w:tcPr>
          <w:p w14:paraId="4E9127B3" w14:textId="6B527F19" w:rsidR="00D52315" w:rsidRPr="00BC4264" w:rsidRDefault="00D52315" w:rsidP="001C0B1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Serial No.</w:t>
            </w:r>
          </w:p>
        </w:tc>
        <w:tc>
          <w:tcPr>
            <w:tcW w:w="4456" w:type="dxa"/>
          </w:tcPr>
          <w:p w14:paraId="31ACD3D2" w14:textId="79AB995D" w:rsidR="00D52315" w:rsidRPr="00BC4264" w:rsidRDefault="00D52315" w:rsidP="001C0B1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Issue</w:t>
            </w:r>
          </w:p>
        </w:tc>
        <w:tc>
          <w:tcPr>
            <w:tcW w:w="4168" w:type="dxa"/>
          </w:tcPr>
          <w:p w14:paraId="4E46F84E" w14:textId="5E89C3BB" w:rsidR="00D52315" w:rsidRPr="00BC4264" w:rsidRDefault="00D52315" w:rsidP="001C0B1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Technical or </w:t>
            </w:r>
            <w:r w:rsidR="00F27248"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N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on-technical</w:t>
            </w:r>
            <w:r w:rsidR="00903B58">
              <w:rPr>
                <w:rFonts w:ascii="Calibri" w:hAnsi="Calibri" w:cs="Calibri"/>
                <w:b/>
                <w:bCs/>
                <w:sz w:val="22"/>
                <w:szCs w:val="22"/>
              </w:rPr>
              <w:t>,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or </w:t>
            </w:r>
            <w:r w:rsidR="00F27248"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P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robably both</w:t>
            </w:r>
          </w:p>
        </w:tc>
      </w:tr>
      <w:tr w:rsidR="000065F0" w14:paraId="0D10D475" w14:textId="77777777" w:rsidTr="000C13DE">
        <w:tc>
          <w:tcPr>
            <w:tcW w:w="726" w:type="dxa"/>
          </w:tcPr>
          <w:p w14:paraId="7913F7FC" w14:textId="00704FAF" w:rsidR="000065F0" w:rsidRPr="00BC4264" w:rsidRDefault="000065F0" w:rsidP="000065F0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4456" w:type="dxa"/>
          </w:tcPr>
          <w:p w14:paraId="0E1D6F05" w14:textId="5C05FD21" w:rsidR="000065F0" w:rsidRPr="00BC4264" w:rsidRDefault="000065F0" w:rsidP="000065F0">
            <w:pPr>
              <w:rPr>
                <w:rFonts w:ascii="Calibri" w:hAnsi="Calibri" w:cs="Calibri"/>
                <w:sz w:val="22"/>
                <w:szCs w:val="22"/>
              </w:rPr>
            </w:pPr>
            <w:r w:rsidRPr="00083764">
              <w:t>Expected delivery date not displayed correctly in the customer engagement mobile app.</w:t>
            </w:r>
          </w:p>
        </w:tc>
        <w:tc>
          <w:tcPr>
            <w:tcW w:w="4168" w:type="dxa"/>
          </w:tcPr>
          <w:p w14:paraId="1A38B8A8" w14:textId="265B4DAD" w:rsidR="000065F0" w:rsidRPr="00BC4264" w:rsidRDefault="000065F0" w:rsidP="000065F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robably Both</w:t>
            </w:r>
          </w:p>
        </w:tc>
      </w:tr>
      <w:tr w:rsidR="000065F0" w14:paraId="2ED10B78" w14:textId="77777777" w:rsidTr="000C13DE">
        <w:tc>
          <w:tcPr>
            <w:tcW w:w="726" w:type="dxa"/>
          </w:tcPr>
          <w:p w14:paraId="59B354A9" w14:textId="667D809D" w:rsidR="000065F0" w:rsidRPr="00BC4264" w:rsidRDefault="000065F0" w:rsidP="000065F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4456" w:type="dxa"/>
          </w:tcPr>
          <w:p w14:paraId="4FC3AE29" w14:textId="6CCCD113" w:rsidR="000065F0" w:rsidRPr="00BC4264" w:rsidRDefault="000065F0" w:rsidP="000065F0">
            <w:pPr>
              <w:rPr>
                <w:rFonts w:ascii="Calibri" w:hAnsi="Calibri" w:cs="Calibri"/>
                <w:sz w:val="22"/>
                <w:szCs w:val="22"/>
              </w:rPr>
            </w:pPr>
            <w:r w:rsidRPr="00083764">
              <w:t>Environmental impact field remains blank for selected products.</w:t>
            </w:r>
          </w:p>
        </w:tc>
        <w:tc>
          <w:tcPr>
            <w:tcW w:w="4168" w:type="dxa"/>
          </w:tcPr>
          <w:p w14:paraId="20FD41C6" w14:textId="0F5F2917" w:rsidR="000065F0" w:rsidRPr="00BC4264" w:rsidRDefault="000065F0" w:rsidP="000065F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chnical Issue</w:t>
            </w:r>
          </w:p>
        </w:tc>
      </w:tr>
      <w:tr w:rsidR="000065F0" w14:paraId="23C950C6" w14:textId="77777777" w:rsidTr="000C13DE">
        <w:tc>
          <w:tcPr>
            <w:tcW w:w="726" w:type="dxa"/>
          </w:tcPr>
          <w:p w14:paraId="24B1B976" w14:textId="77BBFF24" w:rsidR="000065F0" w:rsidRPr="00BC4264" w:rsidRDefault="000065F0" w:rsidP="000065F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456" w:type="dxa"/>
          </w:tcPr>
          <w:p w14:paraId="5124A68D" w14:textId="087DA9EF" w:rsidR="000065F0" w:rsidRPr="00BC4264" w:rsidRDefault="000065F0" w:rsidP="000065F0">
            <w:pPr>
              <w:rPr>
                <w:rFonts w:ascii="Calibri" w:hAnsi="Calibri" w:cs="Calibri"/>
                <w:sz w:val="22"/>
                <w:szCs w:val="22"/>
              </w:rPr>
            </w:pPr>
            <w:r w:rsidRPr="00083764">
              <w:t>Delay in generating analytical reports on sales trend.</w:t>
            </w:r>
          </w:p>
        </w:tc>
        <w:tc>
          <w:tcPr>
            <w:tcW w:w="4168" w:type="dxa"/>
          </w:tcPr>
          <w:p w14:paraId="06166264" w14:textId="08079B62" w:rsidR="000065F0" w:rsidRPr="00BC4264" w:rsidRDefault="000065F0" w:rsidP="000065F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chnical Issue</w:t>
            </w:r>
          </w:p>
        </w:tc>
      </w:tr>
      <w:tr w:rsidR="000065F0" w14:paraId="2D8F6EF0" w14:textId="77777777" w:rsidTr="000C13DE">
        <w:tc>
          <w:tcPr>
            <w:tcW w:w="726" w:type="dxa"/>
          </w:tcPr>
          <w:p w14:paraId="7D2C897A" w14:textId="02380ECE" w:rsidR="000065F0" w:rsidRPr="00BC4264" w:rsidRDefault="000065F0" w:rsidP="000065F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4456" w:type="dxa"/>
          </w:tcPr>
          <w:p w14:paraId="30A30D73" w14:textId="57ECFC2E" w:rsidR="000065F0" w:rsidRPr="00BC4264" w:rsidRDefault="000065F0" w:rsidP="000065F0">
            <w:pPr>
              <w:rPr>
                <w:rFonts w:ascii="Calibri" w:hAnsi="Calibri" w:cs="Calibri"/>
                <w:sz w:val="22"/>
                <w:szCs w:val="22"/>
              </w:rPr>
            </w:pPr>
            <w:r w:rsidRPr="00083764">
              <w:t>Extended duration of certain transactions in the sales system during month-end.</w:t>
            </w:r>
          </w:p>
        </w:tc>
        <w:tc>
          <w:tcPr>
            <w:tcW w:w="4168" w:type="dxa"/>
          </w:tcPr>
          <w:p w14:paraId="7A47BFA1" w14:textId="08617E74" w:rsidR="000065F0" w:rsidRPr="00BC4264" w:rsidRDefault="000065F0" w:rsidP="000065F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chnical Issue</w:t>
            </w:r>
          </w:p>
        </w:tc>
      </w:tr>
    </w:tbl>
    <w:p w14:paraId="648D0303" w14:textId="03CF7588" w:rsidR="0018179D" w:rsidRPr="000065F0" w:rsidRDefault="00B4528A" w:rsidP="000065F0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>
        <w:rPr>
          <w:rFonts w:ascii="Calibri" w:hAnsi="Calibri" w:cs="Calibri"/>
        </w:rPr>
        <w:t xml:space="preserve">Task </w:t>
      </w:r>
      <w:r w:rsidR="00F27248">
        <w:rPr>
          <w:rFonts w:ascii="Calibri" w:hAnsi="Calibri" w:cs="Calibri"/>
        </w:rPr>
        <w:t>5.1</w:t>
      </w:r>
      <w:r>
        <w:rPr>
          <w:rFonts w:ascii="Calibri" w:hAnsi="Calibri" w:cs="Calibri"/>
        </w:rPr>
        <w:t xml:space="preserve">.2 </w:t>
      </w:r>
      <w:r w:rsidR="00920AFE">
        <w:rPr>
          <w:rFonts w:ascii="Calibri" w:hAnsi="Calibri" w:cs="Calibri"/>
        </w:rPr>
        <w:t xml:space="preserve">Identify </w:t>
      </w:r>
      <w:r w:rsidR="001107AE">
        <w:rPr>
          <w:rFonts w:ascii="Calibri" w:hAnsi="Calibri" w:cs="Calibri"/>
        </w:rPr>
        <w:t>likely reasons</w:t>
      </w:r>
      <w:r w:rsidR="00E965F5">
        <w:rPr>
          <w:rFonts w:ascii="Calibri" w:hAnsi="Calibri" w:cs="Calibri"/>
        </w:rPr>
        <w:t xml:space="preserve"> and </w:t>
      </w:r>
      <w:r w:rsidR="00920AFE">
        <w:rPr>
          <w:rFonts w:ascii="Calibri" w:hAnsi="Calibri" w:cs="Calibri"/>
        </w:rPr>
        <w:t>resolution for the issues</w:t>
      </w:r>
      <w:r w:rsidR="006C5BD5">
        <w:rPr>
          <w:rFonts w:ascii="Calibri" w:hAnsi="Calibri" w:cs="Calibr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7"/>
        <w:gridCol w:w="2682"/>
        <w:gridCol w:w="1558"/>
        <w:gridCol w:w="4383"/>
      </w:tblGrid>
      <w:tr w:rsidR="00C20FB3" w14:paraId="66FE8B76" w14:textId="77777777" w:rsidTr="00C20FB3">
        <w:tc>
          <w:tcPr>
            <w:tcW w:w="727" w:type="dxa"/>
          </w:tcPr>
          <w:p w14:paraId="0324191B" w14:textId="7C7BD446" w:rsidR="000A0495" w:rsidRPr="00BC4264" w:rsidRDefault="000A0495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Serial No. </w:t>
            </w:r>
          </w:p>
        </w:tc>
        <w:tc>
          <w:tcPr>
            <w:tcW w:w="2682" w:type="dxa"/>
          </w:tcPr>
          <w:p w14:paraId="1AE3D809" w14:textId="45093569" w:rsidR="000A0495" w:rsidRPr="00BC4264" w:rsidRDefault="000A0495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Issue</w:t>
            </w:r>
          </w:p>
        </w:tc>
        <w:tc>
          <w:tcPr>
            <w:tcW w:w="1558" w:type="dxa"/>
          </w:tcPr>
          <w:p w14:paraId="31E37FBB" w14:textId="7DC7383E" w:rsidR="000A0495" w:rsidRPr="00BC4264" w:rsidRDefault="000A0495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Technical or Non-technical</w:t>
            </w:r>
            <w:r w:rsidR="00577713">
              <w:rPr>
                <w:rFonts w:ascii="Calibri" w:hAnsi="Calibri" w:cs="Calibri"/>
                <w:b/>
                <w:bCs/>
                <w:sz w:val="22"/>
                <w:szCs w:val="22"/>
              </w:rPr>
              <w:t>,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or Probably both</w:t>
            </w:r>
          </w:p>
        </w:tc>
        <w:tc>
          <w:tcPr>
            <w:tcW w:w="4383" w:type="dxa"/>
          </w:tcPr>
          <w:p w14:paraId="7FA7E4B9" w14:textId="4011A44F" w:rsidR="000A0495" w:rsidRPr="00BC4264" w:rsidRDefault="0035208E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Likely </w:t>
            </w:r>
            <w:r w:rsidR="009656CF">
              <w:rPr>
                <w:rFonts w:ascii="Calibri" w:hAnsi="Calibri" w:cs="Calibri"/>
                <w:b/>
                <w:bCs/>
                <w:sz w:val="22"/>
                <w:szCs w:val="22"/>
              </w:rPr>
              <w:t>reasons and r</w:t>
            </w:r>
            <w:r w:rsidR="000A0495"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esolution</w:t>
            </w:r>
          </w:p>
        </w:tc>
      </w:tr>
      <w:tr w:rsidR="00C20FB3" w14:paraId="197CE6E3" w14:textId="77777777" w:rsidTr="00C20FB3">
        <w:tc>
          <w:tcPr>
            <w:tcW w:w="727" w:type="dxa"/>
          </w:tcPr>
          <w:p w14:paraId="4E390A41" w14:textId="12828643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2682" w:type="dxa"/>
          </w:tcPr>
          <w:p w14:paraId="7D4B3806" w14:textId="0A7A8747" w:rsidR="00C20FB3" w:rsidRPr="000065F0" w:rsidRDefault="000065F0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xpected Delivery Date displayed Issue</w:t>
            </w:r>
          </w:p>
        </w:tc>
        <w:tc>
          <w:tcPr>
            <w:tcW w:w="1558" w:type="dxa"/>
          </w:tcPr>
          <w:p w14:paraId="49B14B45" w14:textId="2756CDD2" w:rsidR="00C20FB3" w:rsidRPr="000065F0" w:rsidRDefault="000065F0" w:rsidP="000065F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robably Both</w:t>
            </w:r>
          </w:p>
        </w:tc>
        <w:tc>
          <w:tcPr>
            <w:tcW w:w="4383" w:type="dxa"/>
          </w:tcPr>
          <w:p w14:paraId="38E57D87" w14:textId="65443523" w:rsidR="00C20FB3" w:rsidRPr="000065F0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  <w:r w:rsidRPr="000065F0">
              <w:rPr>
                <w:rFonts w:ascii="Calibri" w:hAnsi="Calibri" w:cs="Calibri"/>
                <w:sz w:val="22"/>
                <w:szCs w:val="22"/>
              </w:rPr>
              <w:t xml:space="preserve">Technical: </w:t>
            </w:r>
            <w:r w:rsidR="000065F0" w:rsidRPr="000065F0">
              <w:rPr>
                <w:rFonts w:ascii="Calibri" w:hAnsi="Calibri" w:cs="Calibri"/>
                <w:sz w:val="22"/>
                <w:szCs w:val="22"/>
              </w:rPr>
              <w:t>Configuration or integration issue affecting date display.</w:t>
            </w:r>
            <w:r w:rsidR="000065F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0065F0" w:rsidRPr="000065F0">
              <w:rPr>
                <w:rFonts w:ascii="Calibri" w:hAnsi="Calibri" w:cs="Calibri"/>
                <w:sz w:val="22"/>
                <w:szCs w:val="22"/>
              </w:rPr>
              <w:t>Investigate and rectify configuration or integration issues.</w:t>
            </w:r>
          </w:p>
          <w:p w14:paraId="3D3E2648" w14:textId="77777777" w:rsidR="00C20FB3" w:rsidRPr="000065F0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31A1711B" w14:textId="39628A27" w:rsidR="00C20FB3" w:rsidRPr="00DF5220" w:rsidRDefault="00C20FB3" w:rsidP="00C20FB3">
            <w:pPr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0065F0">
              <w:rPr>
                <w:rFonts w:ascii="Calibri" w:hAnsi="Calibri" w:cs="Calibri"/>
                <w:sz w:val="22"/>
                <w:szCs w:val="22"/>
              </w:rPr>
              <w:t xml:space="preserve">Non-technical: </w:t>
            </w:r>
            <w:r w:rsidR="000065F0" w:rsidRPr="000065F0">
              <w:rPr>
                <w:rFonts w:ascii="Calibri" w:hAnsi="Calibri" w:cs="Calibri"/>
                <w:sz w:val="22"/>
                <w:szCs w:val="22"/>
              </w:rPr>
              <w:t>Lack of user awareness or training.</w:t>
            </w:r>
            <w:r w:rsidR="000065F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0065F0" w:rsidRPr="000065F0">
              <w:rPr>
                <w:rFonts w:ascii="Calibri" w:hAnsi="Calibri" w:cs="Calibri"/>
                <w:sz w:val="22"/>
                <w:szCs w:val="22"/>
              </w:rPr>
              <w:t>Conduct additional user training and enhance documentation.</w:t>
            </w:r>
          </w:p>
        </w:tc>
      </w:tr>
      <w:tr w:rsidR="00C20FB3" w14:paraId="6457785F" w14:textId="77777777" w:rsidTr="00C20FB3">
        <w:tc>
          <w:tcPr>
            <w:tcW w:w="727" w:type="dxa"/>
          </w:tcPr>
          <w:p w14:paraId="67B25047" w14:textId="25478D42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2682" w:type="dxa"/>
          </w:tcPr>
          <w:p w14:paraId="3EBEAE60" w14:textId="41FE34DA" w:rsidR="00C20FB3" w:rsidRPr="00BC4264" w:rsidRDefault="000065F0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vironmental Impact Field blank Issue</w:t>
            </w:r>
          </w:p>
        </w:tc>
        <w:tc>
          <w:tcPr>
            <w:tcW w:w="1558" w:type="dxa"/>
          </w:tcPr>
          <w:p w14:paraId="34347902" w14:textId="31E743E0" w:rsidR="00C20FB3" w:rsidRPr="00BC4264" w:rsidRDefault="000065F0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robably Both</w:t>
            </w:r>
          </w:p>
        </w:tc>
        <w:tc>
          <w:tcPr>
            <w:tcW w:w="4383" w:type="dxa"/>
          </w:tcPr>
          <w:p w14:paraId="47213A98" w14:textId="540DC3B0" w:rsidR="000065F0" w:rsidRPr="000065F0" w:rsidRDefault="000065F0" w:rsidP="000065F0">
            <w:pPr>
              <w:spacing w:after="0" w:line="240" w:lineRule="auto"/>
              <w:rPr>
                <w:rFonts w:ascii="Calibri" w:hAnsi="Calibri" w:cs="Calibri"/>
                <w:sz w:val="22"/>
                <w:szCs w:val="22"/>
              </w:rPr>
            </w:pPr>
            <w:r w:rsidRPr="000065F0">
              <w:rPr>
                <w:rFonts w:ascii="Calibri" w:hAnsi="Calibri" w:cs="Calibri"/>
                <w:sz w:val="22"/>
                <w:szCs w:val="22"/>
              </w:rPr>
              <w:t>Technical: Data integration or mapping issue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0065F0">
              <w:rPr>
                <w:rFonts w:ascii="Calibri" w:hAnsi="Calibri" w:cs="Calibri"/>
                <w:sz w:val="22"/>
                <w:szCs w:val="22"/>
              </w:rPr>
              <w:t>Investigate and correct data integration points.</w:t>
            </w:r>
          </w:p>
          <w:p w14:paraId="60D1A8B7" w14:textId="77777777" w:rsidR="000065F0" w:rsidRPr="000065F0" w:rsidRDefault="000065F0" w:rsidP="000065F0">
            <w:pPr>
              <w:spacing w:after="0" w:line="240" w:lineRule="auto"/>
              <w:rPr>
                <w:rFonts w:ascii="Calibri" w:hAnsi="Calibri" w:cs="Calibri"/>
                <w:sz w:val="22"/>
                <w:szCs w:val="22"/>
              </w:rPr>
            </w:pPr>
          </w:p>
          <w:p w14:paraId="5C131D4A" w14:textId="2FDC4808" w:rsidR="00C20FB3" w:rsidRPr="00BC4264" w:rsidRDefault="000065F0" w:rsidP="000065F0">
            <w:pPr>
              <w:rPr>
                <w:rFonts w:ascii="Calibri" w:hAnsi="Calibri" w:cs="Calibri"/>
                <w:sz w:val="22"/>
                <w:szCs w:val="22"/>
              </w:rPr>
            </w:pPr>
            <w:r w:rsidRPr="000065F0">
              <w:rPr>
                <w:rFonts w:ascii="Calibri" w:hAnsi="Calibri" w:cs="Calibri"/>
                <w:sz w:val="22"/>
                <w:szCs w:val="22"/>
              </w:rPr>
              <w:t>Non-technical: Lack of user awareness or training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0065F0">
              <w:rPr>
                <w:rFonts w:ascii="Calibri" w:hAnsi="Calibri" w:cs="Calibri"/>
                <w:sz w:val="22"/>
                <w:szCs w:val="22"/>
              </w:rPr>
              <w:t>Conduct additional user training and improve documentation.</w:t>
            </w:r>
          </w:p>
        </w:tc>
      </w:tr>
      <w:tr w:rsidR="00C20FB3" w14:paraId="1D48CCF6" w14:textId="77777777" w:rsidTr="00C20FB3">
        <w:tc>
          <w:tcPr>
            <w:tcW w:w="727" w:type="dxa"/>
          </w:tcPr>
          <w:p w14:paraId="0AB1C236" w14:textId="4502D519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lastRenderedPageBreak/>
              <w:t>3</w:t>
            </w:r>
          </w:p>
        </w:tc>
        <w:tc>
          <w:tcPr>
            <w:tcW w:w="2682" w:type="dxa"/>
          </w:tcPr>
          <w:p w14:paraId="60744218" w14:textId="2063FF1D" w:rsidR="00C20FB3" w:rsidRPr="00BC4264" w:rsidRDefault="000065F0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nalytical Report Generation Delay</w:t>
            </w:r>
          </w:p>
        </w:tc>
        <w:tc>
          <w:tcPr>
            <w:tcW w:w="1558" w:type="dxa"/>
          </w:tcPr>
          <w:p w14:paraId="67188090" w14:textId="6A29ECCC" w:rsidR="00C20FB3" w:rsidRPr="00BC4264" w:rsidRDefault="000065F0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chnical</w:t>
            </w:r>
          </w:p>
        </w:tc>
        <w:tc>
          <w:tcPr>
            <w:tcW w:w="4383" w:type="dxa"/>
          </w:tcPr>
          <w:p w14:paraId="3208F918" w14:textId="0EEC2805" w:rsidR="00C20FB3" w:rsidRPr="00BC4264" w:rsidRDefault="000065F0" w:rsidP="00720EAC">
            <w:pPr>
              <w:rPr>
                <w:rFonts w:ascii="Calibri" w:hAnsi="Calibri" w:cs="Calibri"/>
                <w:sz w:val="22"/>
                <w:szCs w:val="22"/>
              </w:rPr>
            </w:pPr>
            <w:r w:rsidRPr="000065F0">
              <w:rPr>
                <w:rFonts w:ascii="Calibri" w:hAnsi="Calibri" w:cs="Calibri"/>
                <w:sz w:val="22"/>
                <w:szCs w:val="22"/>
              </w:rPr>
              <w:t>Technical: Performance optimization required for report generation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0065F0">
              <w:rPr>
                <w:rFonts w:ascii="Calibri" w:hAnsi="Calibri" w:cs="Calibri"/>
                <w:sz w:val="22"/>
                <w:szCs w:val="22"/>
              </w:rPr>
              <w:t>Propose optimizations to enhance report generation speed.</w:t>
            </w:r>
          </w:p>
        </w:tc>
      </w:tr>
      <w:tr w:rsidR="00C20FB3" w14:paraId="504A909B" w14:textId="77777777" w:rsidTr="00C20FB3">
        <w:tc>
          <w:tcPr>
            <w:tcW w:w="727" w:type="dxa"/>
          </w:tcPr>
          <w:p w14:paraId="0CEBB889" w14:textId="18B5FBCC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2682" w:type="dxa"/>
          </w:tcPr>
          <w:p w14:paraId="4A1317F7" w14:textId="70D79BA9" w:rsidR="00C20FB3" w:rsidRPr="00BC4264" w:rsidRDefault="000065F0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xtended Duration of Transactions during Month-Ends</w:t>
            </w:r>
          </w:p>
        </w:tc>
        <w:tc>
          <w:tcPr>
            <w:tcW w:w="1558" w:type="dxa"/>
          </w:tcPr>
          <w:p w14:paraId="598B4169" w14:textId="7C63F54F" w:rsidR="00C20FB3" w:rsidRPr="00BC4264" w:rsidRDefault="000065F0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chnical</w:t>
            </w:r>
          </w:p>
        </w:tc>
        <w:tc>
          <w:tcPr>
            <w:tcW w:w="4383" w:type="dxa"/>
          </w:tcPr>
          <w:p w14:paraId="4E593B73" w14:textId="264D7439" w:rsidR="00C20FB3" w:rsidRPr="00BC4264" w:rsidRDefault="000065F0" w:rsidP="00C20FB3">
            <w:pPr>
              <w:rPr>
                <w:rFonts w:ascii="Calibri" w:hAnsi="Calibri" w:cs="Calibri"/>
                <w:sz w:val="22"/>
                <w:szCs w:val="22"/>
              </w:rPr>
            </w:pPr>
            <w:r w:rsidRPr="000065F0">
              <w:rPr>
                <w:rFonts w:ascii="Calibri" w:hAnsi="Calibri" w:cs="Calibri"/>
                <w:sz w:val="22"/>
                <w:szCs w:val="22"/>
              </w:rPr>
              <w:t>Technical: System load issues during peak periods.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0065F0">
              <w:rPr>
                <w:rFonts w:ascii="Calibri" w:hAnsi="Calibri" w:cs="Calibri"/>
                <w:sz w:val="22"/>
                <w:szCs w:val="22"/>
              </w:rPr>
              <w:t>Recommend measures to optimize transaction processing time.</w:t>
            </w:r>
          </w:p>
        </w:tc>
      </w:tr>
    </w:tbl>
    <w:p w14:paraId="5AF936C9" w14:textId="10B98713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87F967B" w14:textId="77777777" w:rsidR="0018179D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20BA716C" w14:textId="77777777" w:rsidR="00D10EAF" w:rsidRDefault="00D10EAF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6B11763" w14:textId="77777777" w:rsidR="00D10EAF" w:rsidRPr="000507A7" w:rsidRDefault="00D10EAF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DE93D72" w14:textId="2D3688BE" w:rsidR="00AB73D8" w:rsidRPr="000065F0" w:rsidRDefault="00315832" w:rsidP="000065F0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>
        <w:rPr>
          <w:rFonts w:ascii="Calibri" w:hAnsi="Calibri" w:cs="Calibri"/>
        </w:rPr>
        <w:t xml:space="preserve">Task </w:t>
      </w:r>
      <w:r w:rsidR="00F61D10">
        <w:rPr>
          <w:rFonts w:ascii="Calibri" w:hAnsi="Calibri" w:cs="Calibri"/>
        </w:rPr>
        <w:t>5.1.</w:t>
      </w:r>
      <w:r>
        <w:rPr>
          <w:rFonts w:ascii="Calibri" w:hAnsi="Calibri" w:cs="Calibri"/>
        </w:rPr>
        <w:t>3</w:t>
      </w:r>
      <w:r w:rsidR="00AB73D8">
        <w:rPr>
          <w:rFonts w:ascii="Calibri" w:hAnsi="Calibri" w:cs="Calibri"/>
        </w:rPr>
        <w:t xml:space="preserve"> </w:t>
      </w:r>
      <w:r w:rsidR="00920AFE">
        <w:rPr>
          <w:rFonts w:ascii="Calibri" w:hAnsi="Calibri" w:cs="Calibri"/>
        </w:rPr>
        <w:t>Document the l</w:t>
      </w:r>
      <w:r w:rsidR="00212C94">
        <w:rPr>
          <w:rFonts w:ascii="Calibri" w:hAnsi="Calibri" w:cs="Calibri"/>
        </w:rPr>
        <w:t xml:space="preserve">essons </w:t>
      </w:r>
      <w:r w:rsidR="00920AFE">
        <w:rPr>
          <w:rFonts w:ascii="Calibri" w:hAnsi="Calibri" w:cs="Calibri"/>
        </w:rPr>
        <w:t>l</w:t>
      </w:r>
      <w:r w:rsidR="00212C94">
        <w:rPr>
          <w:rFonts w:ascii="Calibri" w:hAnsi="Calibri" w:cs="Calibri"/>
        </w:rPr>
        <w:t>earned</w:t>
      </w:r>
      <w:r w:rsidR="00577713">
        <w:rPr>
          <w:rFonts w:ascii="Calibri" w:hAnsi="Calibri" w:cs="Calibr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6"/>
        <w:gridCol w:w="8624"/>
      </w:tblGrid>
      <w:tr w:rsidR="00BC4264" w14:paraId="7964610F" w14:textId="77777777" w:rsidTr="00316A72">
        <w:tc>
          <w:tcPr>
            <w:tcW w:w="726" w:type="dxa"/>
          </w:tcPr>
          <w:p w14:paraId="495B2CAE" w14:textId="58E6B0E0" w:rsidR="00BC4264" w:rsidRPr="003C7619" w:rsidRDefault="00065947" w:rsidP="50598391">
            <w:pPr>
              <w:spacing w:after="6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3C7619">
              <w:rPr>
                <w:rFonts w:ascii="Calibri" w:hAnsi="Calibri" w:cs="Calibri"/>
                <w:b/>
                <w:bCs/>
                <w:sz w:val="22"/>
                <w:szCs w:val="22"/>
              </w:rPr>
              <w:t>Serial No.</w:t>
            </w:r>
          </w:p>
        </w:tc>
        <w:tc>
          <w:tcPr>
            <w:tcW w:w="8624" w:type="dxa"/>
          </w:tcPr>
          <w:p w14:paraId="49CDDB56" w14:textId="253681DD" w:rsidR="00BC4264" w:rsidRPr="003C7619" w:rsidRDefault="00065947" w:rsidP="50598391">
            <w:pPr>
              <w:spacing w:after="6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3C761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Lessons </w:t>
            </w:r>
            <w:r w:rsidR="00577713">
              <w:rPr>
                <w:rFonts w:ascii="Calibri" w:hAnsi="Calibri" w:cs="Calibri"/>
                <w:b/>
                <w:bCs/>
                <w:sz w:val="22"/>
                <w:szCs w:val="22"/>
              </w:rPr>
              <w:t>l</w:t>
            </w:r>
            <w:r w:rsidRPr="003C7619">
              <w:rPr>
                <w:rFonts w:ascii="Calibri" w:hAnsi="Calibri" w:cs="Calibri"/>
                <w:b/>
                <w:bCs/>
                <w:sz w:val="22"/>
                <w:szCs w:val="22"/>
              </w:rPr>
              <w:t>earned</w:t>
            </w:r>
          </w:p>
        </w:tc>
      </w:tr>
      <w:tr w:rsidR="00BC4264" w14:paraId="5D5F9886" w14:textId="77777777" w:rsidTr="00316A72">
        <w:tc>
          <w:tcPr>
            <w:tcW w:w="726" w:type="dxa"/>
          </w:tcPr>
          <w:p w14:paraId="1AEC6F18" w14:textId="5E207525" w:rsidR="00BC4264" w:rsidRPr="00065947" w:rsidRDefault="009C4369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8624" w:type="dxa"/>
          </w:tcPr>
          <w:p w14:paraId="7B6E9BE5" w14:textId="2A703127" w:rsidR="00BC4264" w:rsidRPr="000065F0" w:rsidRDefault="000065F0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 w:rsidRPr="000065F0">
              <w:rPr>
                <w:rFonts w:ascii="Calibri" w:hAnsi="Calibri" w:cs="Calibri"/>
                <w:sz w:val="22"/>
                <w:szCs w:val="22"/>
              </w:rPr>
              <w:t>The delivery date issue in the customer engagement mobile app has highlighted the importance of thorough testing, especially for applications directly impacting customers.</w:t>
            </w:r>
          </w:p>
        </w:tc>
      </w:tr>
      <w:tr w:rsidR="00BC4264" w14:paraId="4FD93410" w14:textId="77777777" w:rsidTr="00316A72">
        <w:tc>
          <w:tcPr>
            <w:tcW w:w="726" w:type="dxa"/>
          </w:tcPr>
          <w:p w14:paraId="376B4218" w14:textId="7EE5A111" w:rsidR="00BC4264" w:rsidRPr="00065947" w:rsidRDefault="00D25ED9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8624" w:type="dxa"/>
          </w:tcPr>
          <w:p w14:paraId="28D35E66" w14:textId="0D779409" w:rsidR="00BC4264" w:rsidRPr="00065947" w:rsidRDefault="006A69AF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 w:rsidRPr="006A69AF">
              <w:rPr>
                <w:rFonts w:ascii="Calibri" w:hAnsi="Calibri" w:cs="Calibri"/>
                <w:sz w:val="22"/>
                <w:szCs w:val="22"/>
              </w:rPr>
              <w:t>Non-technical issues like the blank environmental impact field emphasize the need for comprehensive user training and improved awareness initiatives.</w:t>
            </w:r>
          </w:p>
        </w:tc>
      </w:tr>
      <w:tr w:rsidR="00BC4264" w14:paraId="623E77B4" w14:textId="77777777" w:rsidTr="00316A72">
        <w:tc>
          <w:tcPr>
            <w:tcW w:w="726" w:type="dxa"/>
          </w:tcPr>
          <w:p w14:paraId="5AAF2ED1" w14:textId="0F4618AB" w:rsidR="00BC4264" w:rsidRPr="00065947" w:rsidRDefault="00316A72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8624" w:type="dxa"/>
          </w:tcPr>
          <w:p w14:paraId="0DA3DC13" w14:textId="2E6AB94D" w:rsidR="00BC4264" w:rsidRPr="00065947" w:rsidRDefault="006A69AF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 w:rsidRPr="006A69AF">
              <w:rPr>
                <w:rFonts w:ascii="Calibri" w:hAnsi="Calibri" w:cs="Calibri"/>
                <w:sz w:val="22"/>
                <w:szCs w:val="22"/>
              </w:rPr>
              <w:t>The delays in analytical report generation and month-end transactions underscore the importance of continuous performance optimization, even post-implementation.</w:t>
            </w:r>
          </w:p>
        </w:tc>
      </w:tr>
    </w:tbl>
    <w:p w14:paraId="159EB2B4" w14:textId="77777777" w:rsidR="00BC4264" w:rsidRPr="00BC4264" w:rsidRDefault="00BC4264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  <w:highlight w:val="yellow"/>
        </w:rPr>
      </w:pPr>
    </w:p>
    <w:sectPr w:rsidR="00BC4264" w:rsidRPr="00BC4264">
      <w:footerReference w:type="default" r:id="rId11"/>
      <w:pgSz w:w="12240" w:h="15840"/>
      <w:pgMar w:top="1440" w:right="1440" w:bottom="1440" w:left="1440" w:header="720" w:footer="86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FAC59" w14:textId="77777777" w:rsidR="002D01CF" w:rsidRDefault="002D01CF">
      <w:pPr>
        <w:spacing w:after="0" w:line="240" w:lineRule="auto"/>
      </w:pPr>
      <w:r>
        <w:separator/>
      </w:r>
    </w:p>
  </w:endnote>
  <w:endnote w:type="continuationSeparator" w:id="0">
    <w:p w14:paraId="14D41666" w14:textId="77777777" w:rsidR="002D01CF" w:rsidRDefault="002D01CF">
      <w:pPr>
        <w:spacing w:after="0" w:line="240" w:lineRule="auto"/>
      </w:pPr>
      <w:r>
        <w:continuationSeparator/>
      </w:r>
    </w:p>
  </w:endnote>
  <w:endnote w:type="continuationNotice" w:id="1">
    <w:p w14:paraId="7642F062" w14:textId="77777777" w:rsidR="002D01CF" w:rsidRDefault="002D01C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41EF4" w14:textId="77777777" w:rsidR="00F77EDB" w:rsidRDefault="003D0E23">
    <w:pPr>
      <w:pBdr>
        <w:top w:val="nil"/>
        <w:left w:val="nil"/>
        <w:bottom w:val="nil"/>
        <w:right w:val="nil"/>
        <w:between w:val="nil"/>
      </w:pBdr>
      <w:spacing w:before="200" w:after="0" w:line="240" w:lineRule="auto"/>
      <w:ind w:left="-144"/>
      <w:rPr>
        <w:rFonts w:ascii="Arial Black" w:eastAsia="Arial Black" w:hAnsi="Arial Black" w:cs="Arial Black"/>
        <w:color w:val="1F4E79"/>
        <w:sz w:val="20"/>
        <w:szCs w:val="20"/>
      </w:rPr>
    </w:pPr>
    <w:r>
      <w:rPr>
        <w:rFonts w:ascii="Arial Black" w:eastAsia="Arial Black" w:hAnsi="Arial Black" w:cs="Arial Black"/>
        <w:color w:val="1F4E79"/>
        <w:sz w:val="20"/>
        <w:szCs w:val="20"/>
      </w:rPr>
      <w:fldChar w:fldCharType="begin"/>
    </w:r>
    <w:r>
      <w:rPr>
        <w:rFonts w:ascii="Arial Black" w:eastAsia="Arial Black" w:hAnsi="Arial Black" w:cs="Arial Black"/>
        <w:color w:val="1F4E79"/>
        <w:sz w:val="20"/>
        <w:szCs w:val="20"/>
      </w:rPr>
      <w:instrText>PAGE</w:instrTex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separate"/>
    </w:r>
    <w:r w:rsidR="00E60A17">
      <w:rPr>
        <w:rFonts w:ascii="Arial Black" w:eastAsia="Arial Black" w:hAnsi="Arial Black" w:cs="Arial Black"/>
        <w:noProof/>
        <w:color w:val="1F4E79"/>
        <w:sz w:val="20"/>
        <w:szCs w:val="20"/>
      </w:rPr>
      <w:t>1</w: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D8C1B" w14:textId="77777777" w:rsidR="002D01CF" w:rsidRDefault="002D01CF">
      <w:pPr>
        <w:spacing w:after="0" w:line="240" w:lineRule="auto"/>
      </w:pPr>
      <w:r>
        <w:separator/>
      </w:r>
    </w:p>
  </w:footnote>
  <w:footnote w:type="continuationSeparator" w:id="0">
    <w:p w14:paraId="488967AA" w14:textId="77777777" w:rsidR="002D01CF" w:rsidRDefault="002D01CF">
      <w:pPr>
        <w:spacing w:after="0" w:line="240" w:lineRule="auto"/>
      </w:pPr>
      <w:r>
        <w:continuationSeparator/>
      </w:r>
    </w:p>
  </w:footnote>
  <w:footnote w:type="continuationNotice" w:id="1">
    <w:p w14:paraId="6485B9D1" w14:textId="77777777" w:rsidR="002D01CF" w:rsidRDefault="002D01CF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l7fIgtrXb1FMbm" int2:id="Mdv8VP3V">
      <int2:state int2:value="Rejected" int2:type="LegacyProofing"/>
    </int2:textHash>
    <int2:textHash int2:hashCode="g+jO+NhPAhOSkP" int2:id="RiS8prW8">
      <int2:state int2:value="Rejected" int2:type="LegacyProofing"/>
    </int2:textHash>
    <int2:textHash int2:hashCode="787O9YS+fkNShh" int2:id="VJ4KRsAy">
      <int2:state int2:value="Rejected" int2:type="LegacyProofing"/>
    </int2:textHash>
    <int2:textHash int2:hashCode="Wsh8ckPkRm/KLI" int2:id="Z5lNezFZ">
      <int2:state int2:value="Rejected" int2:type="LegacyProofing"/>
    </int2:textHash>
    <int2:textHash int2:hashCode="YFcWJ1yWTrVgeC" int2:id="zdAiWRf6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33843"/>
    <w:multiLevelType w:val="hybridMultilevel"/>
    <w:tmpl w:val="0472D450"/>
    <w:lvl w:ilvl="0" w:tplc="B02AD4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2268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6ABA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DAC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C2C1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2E86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AEE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F4D1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A82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90CCC"/>
    <w:multiLevelType w:val="multilevel"/>
    <w:tmpl w:val="2B64064E"/>
    <w:lvl w:ilvl="0">
      <w:start w:val="1"/>
      <w:numFmt w:val="bullet"/>
      <w:pStyle w:val="List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  <w:b/>
        <w:bCs/>
        <w:i w:val="0"/>
        <w:iCs w:val="0"/>
        <w:color w:val="2BB673"/>
        <w:spacing w:val="-1"/>
        <w:w w:val="99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2" w15:restartNumberingAfterBreak="0">
    <w:nsid w:val="18A936E7"/>
    <w:multiLevelType w:val="multilevel"/>
    <w:tmpl w:val="12B027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65477E9"/>
    <w:multiLevelType w:val="multilevel"/>
    <w:tmpl w:val="B91618E0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4" w15:restartNumberingAfterBreak="0">
    <w:nsid w:val="6589799F"/>
    <w:multiLevelType w:val="multilevel"/>
    <w:tmpl w:val="DA488C9C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5" w15:restartNumberingAfterBreak="0">
    <w:nsid w:val="754C42A2"/>
    <w:multiLevelType w:val="multilevel"/>
    <w:tmpl w:val="9CB693F8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num w:numId="1" w16cid:durableId="2111311972">
    <w:abstractNumId w:val="0"/>
  </w:num>
  <w:num w:numId="2" w16cid:durableId="1319576207">
    <w:abstractNumId w:val="2"/>
  </w:num>
  <w:num w:numId="3" w16cid:durableId="280571762">
    <w:abstractNumId w:val="1"/>
  </w:num>
  <w:num w:numId="4" w16cid:durableId="1790541127">
    <w:abstractNumId w:val="3"/>
  </w:num>
  <w:num w:numId="5" w16cid:durableId="226379109">
    <w:abstractNumId w:val="4"/>
  </w:num>
  <w:num w:numId="6" w16cid:durableId="19491976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DMyMDc3s7CwMDVR0lEKTi0uzszPAykwrgUA2o4pOSwAAAA="/>
  </w:docVars>
  <w:rsids>
    <w:rsidRoot w:val="00F77EDB"/>
    <w:rsid w:val="00000281"/>
    <w:rsid w:val="000065F0"/>
    <w:rsid w:val="000240C5"/>
    <w:rsid w:val="00044E0A"/>
    <w:rsid w:val="000507A7"/>
    <w:rsid w:val="00065947"/>
    <w:rsid w:val="00082185"/>
    <w:rsid w:val="000A0495"/>
    <w:rsid w:val="000B2F4C"/>
    <w:rsid w:val="000C13DE"/>
    <w:rsid w:val="000D1937"/>
    <w:rsid w:val="000D6524"/>
    <w:rsid w:val="000F371D"/>
    <w:rsid w:val="000F6ADD"/>
    <w:rsid w:val="001107AE"/>
    <w:rsid w:val="001112CD"/>
    <w:rsid w:val="00114605"/>
    <w:rsid w:val="001155D9"/>
    <w:rsid w:val="00126FC2"/>
    <w:rsid w:val="00132834"/>
    <w:rsid w:val="00135457"/>
    <w:rsid w:val="0013574C"/>
    <w:rsid w:val="00137E96"/>
    <w:rsid w:val="00143341"/>
    <w:rsid w:val="0014485A"/>
    <w:rsid w:val="00147784"/>
    <w:rsid w:val="0014782C"/>
    <w:rsid w:val="00151368"/>
    <w:rsid w:val="00157EAC"/>
    <w:rsid w:val="0018179D"/>
    <w:rsid w:val="00190DFF"/>
    <w:rsid w:val="00193C7A"/>
    <w:rsid w:val="001B3027"/>
    <w:rsid w:val="001C0B13"/>
    <w:rsid w:val="001C2CFB"/>
    <w:rsid w:val="001D474E"/>
    <w:rsid w:val="001E47F7"/>
    <w:rsid w:val="00212C94"/>
    <w:rsid w:val="00212D12"/>
    <w:rsid w:val="00217C32"/>
    <w:rsid w:val="00250E54"/>
    <w:rsid w:val="00256F86"/>
    <w:rsid w:val="00257B27"/>
    <w:rsid w:val="00274B74"/>
    <w:rsid w:val="00277677"/>
    <w:rsid w:val="0028096B"/>
    <w:rsid w:val="00294036"/>
    <w:rsid w:val="002A01ED"/>
    <w:rsid w:val="002A6232"/>
    <w:rsid w:val="002B76C8"/>
    <w:rsid w:val="002C06C6"/>
    <w:rsid w:val="002D01CF"/>
    <w:rsid w:val="002E0DF3"/>
    <w:rsid w:val="002F0108"/>
    <w:rsid w:val="00307D86"/>
    <w:rsid w:val="00312EE8"/>
    <w:rsid w:val="00315832"/>
    <w:rsid w:val="00316A72"/>
    <w:rsid w:val="00330905"/>
    <w:rsid w:val="0035208E"/>
    <w:rsid w:val="00360924"/>
    <w:rsid w:val="00374EDC"/>
    <w:rsid w:val="003761DB"/>
    <w:rsid w:val="003916C5"/>
    <w:rsid w:val="00392280"/>
    <w:rsid w:val="00397D62"/>
    <w:rsid w:val="003A582F"/>
    <w:rsid w:val="003C1A17"/>
    <w:rsid w:val="003C4474"/>
    <w:rsid w:val="003C7619"/>
    <w:rsid w:val="003D072E"/>
    <w:rsid w:val="003D0E23"/>
    <w:rsid w:val="003D37AD"/>
    <w:rsid w:val="003F0E74"/>
    <w:rsid w:val="00400B5D"/>
    <w:rsid w:val="00410DAB"/>
    <w:rsid w:val="0041284A"/>
    <w:rsid w:val="00430359"/>
    <w:rsid w:val="00432381"/>
    <w:rsid w:val="004533B8"/>
    <w:rsid w:val="00464990"/>
    <w:rsid w:val="0046503B"/>
    <w:rsid w:val="004B1C5C"/>
    <w:rsid w:val="004B7894"/>
    <w:rsid w:val="004B7C3D"/>
    <w:rsid w:val="004D4E03"/>
    <w:rsid w:val="004E5D76"/>
    <w:rsid w:val="004F2464"/>
    <w:rsid w:val="00505DE9"/>
    <w:rsid w:val="00513114"/>
    <w:rsid w:val="00515204"/>
    <w:rsid w:val="005352B1"/>
    <w:rsid w:val="005765A1"/>
    <w:rsid w:val="00577713"/>
    <w:rsid w:val="005A6D3D"/>
    <w:rsid w:val="005C3F45"/>
    <w:rsid w:val="005C7CCE"/>
    <w:rsid w:val="005D1172"/>
    <w:rsid w:val="005F427C"/>
    <w:rsid w:val="00602100"/>
    <w:rsid w:val="0060706B"/>
    <w:rsid w:val="00611838"/>
    <w:rsid w:val="00614DC8"/>
    <w:rsid w:val="006258F9"/>
    <w:rsid w:val="00632054"/>
    <w:rsid w:val="0064147D"/>
    <w:rsid w:val="00670530"/>
    <w:rsid w:val="00677813"/>
    <w:rsid w:val="006A62ED"/>
    <w:rsid w:val="006A69AF"/>
    <w:rsid w:val="006A7373"/>
    <w:rsid w:val="006B5545"/>
    <w:rsid w:val="006C1EE2"/>
    <w:rsid w:val="006C4137"/>
    <w:rsid w:val="006C5BD5"/>
    <w:rsid w:val="006D36E5"/>
    <w:rsid w:val="006D3808"/>
    <w:rsid w:val="006E0C09"/>
    <w:rsid w:val="006E5C24"/>
    <w:rsid w:val="00701A5B"/>
    <w:rsid w:val="0070316D"/>
    <w:rsid w:val="00720EAC"/>
    <w:rsid w:val="007215CE"/>
    <w:rsid w:val="00743187"/>
    <w:rsid w:val="00743404"/>
    <w:rsid w:val="00752954"/>
    <w:rsid w:val="007720A1"/>
    <w:rsid w:val="0078675E"/>
    <w:rsid w:val="007A13FE"/>
    <w:rsid w:val="007B581A"/>
    <w:rsid w:val="007B6E2F"/>
    <w:rsid w:val="007C2570"/>
    <w:rsid w:val="007C34CF"/>
    <w:rsid w:val="007C4E05"/>
    <w:rsid w:val="007C7492"/>
    <w:rsid w:val="007E6B28"/>
    <w:rsid w:val="007F1D03"/>
    <w:rsid w:val="0080166E"/>
    <w:rsid w:val="0080275F"/>
    <w:rsid w:val="00812BB3"/>
    <w:rsid w:val="00833FC2"/>
    <w:rsid w:val="00837673"/>
    <w:rsid w:val="008549ED"/>
    <w:rsid w:val="00863184"/>
    <w:rsid w:val="00867EE8"/>
    <w:rsid w:val="008737C0"/>
    <w:rsid w:val="008820DA"/>
    <w:rsid w:val="008A1FA0"/>
    <w:rsid w:val="008A739C"/>
    <w:rsid w:val="008B5E24"/>
    <w:rsid w:val="008B725B"/>
    <w:rsid w:val="008C0614"/>
    <w:rsid w:val="008C1708"/>
    <w:rsid w:val="008D02DF"/>
    <w:rsid w:val="008E5CC6"/>
    <w:rsid w:val="008F12EC"/>
    <w:rsid w:val="00903B58"/>
    <w:rsid w:val="00903DE4"/>
    <w:rsid w:val="00906980"/>
    <w:rsid w:val="00920AFE"/>
    <w:rsid w:val="00924E61"/>
    <w:rsid w:val="00926341"/>
    <w:rsid w:val="00941C67"/>
    <w:rsid w:val="00950622"/>
    <w:rsid w:val="00964849"/>
    <w:rsid w:val="009656CF"/>
    <w:rsid w:val="0098502D"/>
    <w:rsid w:val="00990A1E"/>
    <w:rsid w:val="009A2756"/>
    <w:rsid w:val="009B0CA4"/>
    <w:rsid w:val="009B37B3"/>
    <w:rsid w:val="009B7D5B"/>
    <w:rsid w:val="009C16F7"/>
    <w:rsid w:val="009C2344"/>
    <w:rsid w:val="009C4369"/>
    <w:rsid w:val="009C5083"/>
    <w:rsid w:val="009D4C5C"/>
    <w:rsid w:val="009F0F74"/>
    <w:rsid w:val="00A0356A"/>
    <w:rsid w:val="00A14EEB"/>
    <w:rsid w:val="00A22378"/>
    <w:rsid w:val="00A30B01"/>
    <w:rsid w:val="00A317D4"/>
    <w:rsid w:val="00A33822"/>
    <w:rsid w:val="00A733F1"/>
    <w:rsid w:val="00A76043"/>
    <w:rsid w:val="00A83090"/>
    <w:rsid w:val="00AA4C65"/>
    <w:rsid w:val="00AB0D90"/>
    <w:rsid w:val="00AB73D8"/>
    <w:rsid w:val="00AB7F00"/>
    <w:rsid w:val="00AC0C60"/>
    <w:rsid w:val="00AC57DA"/>
    <w:rsid w:val="00AF00D5"/>
    <w:rsid w:val="00AF3661"/>
    <w:rsid w:val="00AF3DAA"/>
    <w:rsid w:val="00AF4450"/>
    <w:rsid w:val="00B03C19"/>
    <w:rsid w:val="00B20C80"/>
    <w:rsid w:val="00B40EA8"/>
    <w:rsid w:val="00B4528A"/>
    <w:rsid w:val="00B53AC5"/>
    <w:rsid w:val="00B66B96"/>
    <w:rsid w:val="00B724BC"/>
    <w:rsid w:val="00B742CA"/>
    <w:rsid w:val="00B76BE7"/>
    <w:rsid w:val="00B77011"/>
    <w:rsid w:val="00B81DD8"/>
    <w:rsid w:val="00B82841"/>
    <w:rsid w:val="00B936EC"/>
    <w:rsid w:val="00BA1683"/>
    <w:rsid w:val="00BA438D"/>
    <w:rsid w:val="00BB68FE"/>
    <w:rsid w:val="00BC4264"/>
    <w:rsid w:val="00BC4349"/>
    <w:rsid w:val="00BE5378"/>
    <w:rsid w:val="00BF21D3"/>
    <w:rsid w:val="00C0594A"/>
    <w:rsid w:val="00C20FB3"/>
    <w:rsid w:val="00C25673"/>
    <w:rsid w:val="00C32112"/>
    <w:rsid w:val="00C327D8"/>
    <w:rsid w:val="00C51629"/>
    <w:rsid w:val="00C62C46"/>
    <w:rsid w:val="00C63271"/>
    <w:rsid w:val="00C64976"/>
    <w:rsid w:val="00C65AA6"/>
    <w:rsid w:val="00C95C25"/>
    <w:rsid w:val="00CA478D"/>
    <w:rsid w:val="00D0584C"/>
    <w:rsid w:val="00D10EAF"/>
    <w:rsid w:val="00D149CD"/>
    <w:rsid w:val="00D15502"/>
    <w:rsid w:val="00D169F1"/>
    <w:rsid w:val="00D25ED9"/>
    <w:rsid w:val="00D31012"/>
    <w:rsid w:val="00D378DC"/>
    <w:rsid w:val="00D420D9"/>
    <w:rsid w:val="00D52315"/>
    <w:rsid w:val="00D60192"/>
    <w:rsid w:val="00D60E6E"/>
    <w:rsid w:val="00D63D30"/>
    <w:rsid w:val="00D97FAA"/>
    <w:rsid w:val="00DB552E"/>
    <w:rsid w:val="00DD4CED"/>
    <w:rsid w:val="00DD506C"/>
    <w:rsid w:val="00DE45B1"/>
    <w:rsid w:val="00DF2756"/>
    <w:rsid w:val="00DF4316"/>
    <w:rsid w:val="00DF5220"/>
    <w:rsid w:val="00E0359B"/>
    <w:rsid w:val="00E15973"/>
    <w:rsid w:val="00E27F31"/>
    <w:rsid w:val="00E31E75"/>
    <w:rsid w:val="00E51FB3"/>
    <w:rsid w:val="00E577C1"/>
    <w:rsid w:val="00E60A17"/>
    <w:rsid w:val="00E61DDC"/>
    <w:rsid w:val="00E92C7C"/>
    <w:rsid w:val="00E965F5"/>
    <w:rsid w:val="00EA7C7E"/>
    <w:rsid w:val="00EC0A13"/>
    <w:rsid w:val="00EE7D80"/>
    <w:rsid w:val="00F26527"/>
    <w:rsid w:val="00F27248"/>
    <w:rsid w:val="00F52621"/>
    <w:rsid w:val="00F61D10"/>
    <w:rsid w:val="00F73362"/>
    <w:rsid w:val="00F7691E"/>
    <w:rsid w:val="00F77EDB"/>
    <w:rsid w:val="00F83ED9"/>
    <w:rsid w:val="00FA19C4"/>
    <w:rsid w:val="00FA5C81"/>
    <w:rsid w:val="00FB0302"/>
    <w:rsid w:val="00FC1ED3"/>
    <w:rsid w:val="00FC62A8"/>
    <w:rsid w:val="00FD1629"/>
    <w:rsid w:val="023FE945"/>
    <w:rsid w:val="03EC195A"/>
    <w:rsid w:val="03EDA1A7"/>
    <w:rsid w:val="0590B264"/>
    <w:rsid w:val="062D14A1"/>
    <w:rsid w:val="06FAFC54"/>
    <w:rsid w:val="07FF58AA"/>
    <w:rsid w:val="08AF2AC9"/>
    <w:rsid w:val="091C6475"/>
    <w:rsid w:val="092FC6C2"/>
    <w:rsid w:val="0A329D16"/>
    <w:rsid w:val="0A4AFB2A"/>
    <w:rsid w:val="0BCE6D77"/>
    <w:rsid w:val="0CF0E8C1"/>
    <w:rsid w:val="0CF62135"/>
    <w:rsid w:val="0D7AA259"/>
    <w:rsid w:val="0DB942C1"/>
    <w:rsid w:val="0E05BB8E"/>
    <w:rsid w:val="0E47C13F"/>
    <w:rsid w:val="0E8CB922"/>
    <w:rsid w:val="0FAAAE94"/>
    <w:rsid w:val="0FBBE788"/>
    <w:rsid w:val="10288983"/>
    <w:rsid w:val="11594ECE"/>
    <w:rsid w:val="11C459E4"/>
    <w:rsid w:val="129DABFA"/>
    <w:rsid w:val="133EC903"/>
    <w:rsid w:val="136C484F"/>
    <w:rsid w:val="142BF27C"/>
    <w:rsid w:val="14885F47"/>
    <w:rsid w:val="1494A894"/>
    <w:rsid w:val="14FBFAA6"/>
    <w:rsid w:val="16684867"/>
    <w:rsid w:val="1697CB07"/>
    <w:rsid w:val="16D5F59E"/>
    <w:rsid w:val="16F3C02E"/>
    <w:rsid w:val="18339B68"/>
    <w:rsid w:val="18C54E93"/>
    <w:rsid w:val="18C77A95"/>
    <w:rsid w:val="19202E6B"/>
    <w:rsid w:val="194EAC91"/>
    <w:rsid w:val="196819B7"/>
    <w:rsid w:val="199FE929"/>
    <w:rsid w:val="19E23BB5"/>
    <w:rsid w:val="1CD08BD0"/>
    <w:rsid w:val="1E69ED6E"/>
    <w:rsid w:val="1FA4173C"/>
    <w:rsid w:val="21929CFA"/>
    <w:rsid w:val="24B65051"/>
    <w:rsid w:val="25E5D42D"/>
    <w:rsid w:val="26799C3C"/>
    <w:rsid w:val="27C81D8C"/>
    <w:rsid w:val="2839D86E"/>
    <w:rsid w:val="2854519E"/>
    <w:rsid w:val="291C3B0F"/>
    <w:rsid w:val="2A3E01B8"/>
    <w:rsid w:val="2BEE3F91"/>
    <w:rsid w:val="2C45AE37"/>
    <w:rsid w:val="2C5365E4"/>
    <w:rsid w:val="2DF0BDFC"/>
    <w:rsid w:val="2E282FC0"/>
    <w:rsid w:val="32CBF9A4"/>
    <w:rsid w:val="34575460"/>
    <w:rsid w:val="3467CA05"/>
    <w:rsid w:val="36039A66"/>
    <w:rsid w:val="36948FFB"/>
    <w:rsid w:val="370D89FD"/>
    <w:rsid w:val="3746045B"/>
    <w:rsid w:val="378FDBEF"/>
    <w:rsid w:val="379F6AC7"/>
    <w:rsid w:val="388A0FC8"/>
    <w:rsid w:val="3936C5F7"/>
    <w:rsid w:val="39426B18"/>
    <w:rsid w:val="39C3BF9A"/>
    <w:rsid w:val="39CC30BD"/>
    <w:rsid w:val="3AAD35E6"/>
    <w:rsid w:val="3B982E2E"/>
    <w:rsid w:val="3CF360F1"/>
    <w:rsid w:val="3D0BBF05"/>
    <w:rsid w:val="414E0333"/>
    <w:rsid w:val="42F43882"/>
    <w:rsid w:val="4340427D"/>
    <w:rsid w:val="437B0089"/>
    <w:rsid w:val="446D4975"/>
    <w:rsid w:val="4491C5AF"/>
    <w:rsid w:val="4516D0EA"/>
    <w:rsid w:val="469A5CE7"/>
    <w:rsid w:val="49EF6179"/>
    <w:rsid w:val="4A73E4D4"/>
    <w:rsid w:val="4BAA971C"/>
    <w:rsid w:val="4C0FB535"/>
    <w:rsid w:val="4C58E989"/>
    <w:rsid w:val="4D029945"/>
    <w:rsid w:val="4D21E2CF"/>
    <w:rsid w:val="4E2086AA"/>
    <w:rsid w:val="4E5F16F7"/>
    <w:rsid w:val="4EFAC03D"/>
    <w:rsid w:val="4F4755F7"/>
    <w:rsid w:val="4F54A191"/>
    <w:rsid w:val="50598391"/>
    <w:rsid w:val="521B26B0"/>
    <w:rsid w:val="5328188C"/>
    <w:rsid w:val="54321593"/>
    <w:rsid w:val="545360D5"/>
    <w:rsid w:val="54C7631D"/>
    <w:rsid w:val="55E727B5"/>
    <w:rsid w:val="55EE66ED"/>
    <w:rsid w:val="56A3F187"/>
    <w:rsid w:val="570EE9F9"/>
    <w:rsid w:val="578B0197"/>
    <w:rsid w:val="57C2FB87"/>
    <w:rsid w:val="5831106C"/>
    <w:rsid w:val="58AABA5A"/>
    <w:rsid w:val="593F300C"/>
    <w:rsid w:val="59B82F74"/>
    <w:rsid w:val="5A229563"/>
    <w:rsid w:val="5A494D42"/>
    <w:rsid w:val="5A714D01"/>
    <w:rsid w:val="5A98BCE0"/>
    <w:rsid w:val="5B7762AA"/>
    <w:rsid w:val="5C4DBE19"/>
    <w:rsid w:val="5DC996E6"/>
    <w:rsid w:val="5DF978D2"/>
    <w:rsid w:val="5E4AE672"/>
    <w:rsid w:val="5F1AC627"/>
    <w:rsid w:val="5F954933"/>
    <w:rsid w:val="60066C59"/>
    <w:rsid w:val="62C55F7A"/>
    <w:rsid w:val="6491B4B1"/>
    <w:rsid w:val="65BB4316"/>
    <w:rsid w:val="65CB242F"/>
    <w:rsid w:val="65F9FCFE"/>
    <w:rsid w:val="66048AB7"/>
    <w:rsid w:val="67000621"/>
    <w:rsid w:val="67594E67"/>
    <w:rsid w:val="67E61202"/>
    <w:rsid w:val="69B56B60"/>
    <w:rsid w:val="6A954725"/>
    <w:rsid w:val="6AE9B6DE"/>
    <w:rsid w:val="6C73CC3B"/>
    <w:rsid w:val="6E0F9C9C"/>
    <w:rsid w:val="6E31014A"/>
    <w:rsid w:val="6EB5ADA0"/>
    <w:rsid w:val="6F834A8E"/>
    <w:rsid w:val="73F66C8E"/>
    <w:rsid w:val="7408E0ED"/>
    <w:rsid w:val="744FD01A"/>
    <w:rsid w:val="752996CA"/>
    <w:rsid w:val="759E64C0"/>
    <w:rsid w:val="774766AC"/>
    <w:rsid w:val="776E79A1"/>
    <w:rsid w:val="778EE046"/>
    <w:rsid w:val="799451D5"/>
    <w:rsid w:val="7A182304"/>
    <w:rsid w:val="7A2819E4"/>
    <w:rsid w:val="7A689377"/>
    <w:rsid w:val="7B461BD2"/>
    <w:rsid w:val="7ED07910"/>
    <w:rsid w:val="7ED8A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DB9F3"/>
  <w15:docId w15:val="{21AD656A-790A-4A03-A785-1B9A0D000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404040"/>
        <w:sz w:val="18"/>
        <w:szCs w:val="18"/>
        <w:lang w:val="en-US" w:eastAsia="en-IN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1F2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1F2"/>
    <w:pPr>
      <w:keepNext/>
      <w:keepLines/>
      <w:spacing w:before="360" w:after="120" w:line="240" w:lineRule="auto"/>
      <w:outlineLvl w:val="1"/>
    </w:pPr>
    <w:rPr>
      <w:b/>
      <w:bCs/>
      <w:color w:val="2E74B5" w:themeColor="accent1" w:themeShade="BF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1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1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1F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1F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1F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1F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A7AE3"/>
    <w:pPr>
      <w:pBdr>
        <w:left w:val="double" w:sz="18" w:space="4" w:color="1F4E79" w:themeColor="accent1" w:themeShade="80"/>
      </w:pBdr>
      <w:spacing w:after="0" w:line="240" w:lineRule="auto"/>
    </w:pPr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CA7AE3"/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pBdr>
        <w:left w:val="single" w:sz="18" w:space="4" w:color="1F4E79"/>
      </w:pBdr>
      <w:spacing w:before="80" w:after="160" w:line="280" w:lineRule="auto"/>
    </w:pPr>
    <w:rPr>
      <w:b/>
      <w:color w:val="2E75B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E3CD6"/>
    <w:rPr>
      <w:b/>
      <w:bCs/>
      <w:color w:val="2E74B5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  <w:szCs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8961F2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61F2"/>
    <w:rPr>
      <w:color w:val="595959" w:themeColor="text1" w:themeTint="A6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961F2"/>
    <w:rPr>
      <w:b/>
      <w:bCs/>
      <w:color w:val="2E74B5" w:themeColor="accent1" w:themeShade="BF"/>
      <w:sz w:val="24"/>
      <w:szCs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3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2A04F7"/>
    <w:pPr>
      <w:spacing w:before="200" w:after="0" w:line="240" w:lineRule="auto"/>
      <w:ind w:left="-144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A04F7"/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qFormat/>
    <w:pPr>
      <w:spacing w:before="140" w:after="0" w:line="240" w:lineRule="auto"/>
    </w:pPr>
    <w:rPr>
      <w:i/>
      <w:iCs/>
      <w:sz w:val="14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</w:style>
  <w:style w:type="character" w:styleId="Strong">
    <w:name w:val="Strong"/>
    <w:basedOn w:val="DefaultParagraphFont"/>
    <w:uiPriority w:val="22"/>
    <w:unhideWhenUsed/>
    <w:qFormat/>
    <w:rsid w:val="00117948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1F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1F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1F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1F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1F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1F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961F2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961F2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961F2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961F2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961F2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961F2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1F2"/>
    <w:rPr>
      <w:color w:val="595959" w:themeColor="text1" w:themeTint="A6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45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5D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5D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5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5DB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unhideWhenUsed/>
    <w:qFormat/>
    <w:rsid w:val="003D1903"/>
    <w:pPr>
      <w:ind w:left="720"/>
      <w:contextualSpacing/>
    </w:pPr>
  </w:style>
  <w:style w:type="table" w:customStyle="1" w:styleId="a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0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1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2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3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4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5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6FB306F8DB41A799ACF908C7C4CB" ma:contentTypeVersion="16" ma:contentTypeDescription="Create a new document." ma:contentTypeScope="" ma:versionID="19635fc1aada0307b7e81ac7e512d3fa">
  <xsd:schema xmlns:xsd="http://www.w3.org/2001/XMLSchema" xmlns:xs="http://www.w3.org/2001/XMLSchema" xmlns:p="http://schemas.microsoft.com/office/2006/metadata/properties" xmlns:ns2="a2ed0cef-3a2d-40a6-90b0-1d334f8ecdca" xmlns:ns3="631fbadb-5215-4657-8cd0-66e907a8ae8a" targetNamespace="http://schemas.microsoft.com/office/2006/metadata/properties" ma:root="true" ma:fieldsID="031381bf049acfa6cee850d3371c02df" ns2:_="" ns3:_="">
    <xsd:import namespace="a2ed0cef-3a2d-40a6-90b0-1d334f8ecdca"/>
    <xsd:import namespace="631fbadb-5215-4657-8cd0-66e907a8a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d0cef-3a2d-40a6-90b0-1d334f8ecd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fbadb-5215-4657-8cd0-66e907a8a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90ccfa-17ec-4f09-83cb-84ffe74f4290}" ma:internalName="TaxCatchAll" ma:showField="CatchAllData" ma:web="631fbadb-5215-4657-8cd0-66e907a8a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1fbadb-5215-4657-8cd0-66e907a8ae8a" xsi:nil="true"/>
    <lcf76f155ced4ddcb4097134ff3c332f xmlns="a2ed0cef-3a2d-40a6-90b0-1d334f8ecdca">
      <Terms xmlns="http://schemas.microsoft.com/office/infopath/2007/PartnerControls"/>
    </lcf76f155ced4ddcb4097134ff3c332f>
  </documentManagement>
</p:properti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7dhWdIeQL3XbsiXn8LUNPlL9PQ==">AMUW2mX/f/aCIvI6CSfhmm0OBoPPkQKHjVKlWw7IzkkBzjq7htjrsgKB6SyXFWgzb4HgfvACIG4J+9PWP8R3Bzj37HDqydIIdslqGbDWyYil+j5lDZ3tm1C6a3qgr3lPc+784Wrr8jCi</go:docsCustomData>
</go:gDocsCustomXmlData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099B35-3284-49DF-9373-3982F7A722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d0cef-3a2d-40a6-90b0-1d334f8ecdca"/>
    <ds:schemaRef ds:uri="631fbadb-5215-4657-8cd0-66e907a8a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A2AB1E-F255-43D3-AD7F-1EE8A4866393}">
  <ds:schemaRefs>
    <ds:schemaRef ds:uri="http://schemas.microsoft.com/office/2006/metadata/properties"/>
    <ds:schemaRef ds:uri="http://schemas.microsoft.com/office/infopath/2007/PartnerControls"/>
    <ds:schemaRef ds:uri="631fbadb-5215-4657-8cd0-66e907a8ae8a"/>
    <ds:schemaRef ds:uri="a2ed0cef-3a2d-40a6-90b0-1d334f8ecdca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61D1D55E-7C9A-4139-A6E6-CC094276B2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2</Pages>
  <Words>366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cott</dc:creator>
  <cp:keywords/>
  <cp:lastModifiedBy>Elson</cp:lastModifiedBy>
  <cp:revision>292</cp:revision>
  <dcterms:created xsi:type="dcterms:W3CDTF">2022-12-05T05:01:00Z</dcterms:created>
  <dcterms:modified xsi:type="dcterms:W3CDTF">2024-02-22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ED936FB306F8DB41A799ACF908C7C4CB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ediaServiceImageTags">
    <vt:lpwstr/>
  </property>
  <property fmtid="{D5CDD505-2E9C-101B-9397-08002B2CF9AE}" pid="9" name="GrammarlyDocumentId">
    <vt:lpwstr>bceebe510d53dfb1d6abbb5badc9e61f6e45cc80bfbdfc7b5629567e0791be9d</vt:lpwstr>
  </property>
</Properties>
</file>